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15BEED13" w:rsidR="008E2F34" w:rsidRPr="00A7234A" w:rsidRDefault="00A7234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="000847B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="000847B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15BEED13" w:rsidR="008E2F34" w:rsidRPr="00A7234A" w:rsidRDefault="00A7234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="000847B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="000847B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F107BEF" w14:textId="6A5E9867" w:rsidR="008F18F8" w:rsidRPr="00A7234A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হিন সাইকেল ইন্ডাঃ লিঃ</w:t>
      </w:r>
    </w:p>
    <w:p w14:paraId="566F546B" w14:textId="78A92E24" w:rsidR="008F18F8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সিড়ির চালা, ভবানীপুর </w:t>
      </w:r>
    </w:p>
    <w:p w14:paraId="0D5C1043" w14:textId="6B8A7F57" w:rsidR="00A7234A" w:rsidRPr="00A7234A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নতুন বাজার, গাজীপুর</w:t>
      </w:r>
    </w:p>
    <w:p w14:paraId="023C1705" w14:textId="17CA4FD0" w:rsidR="000847B4" w:rsidRDefault="008F18F8" w:rsidP="000847B4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1B5D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0847B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)ছাদের উপর কেনভীর নিচে রেলিং তৈরি ও ফিটিং করা হয়েছে</w:t>
      </w:r>
      <w:r w:rsidR="000847B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9E472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(জেনারেটর রুমের জন্য)</w:t>
      </w:r>
      <w:r w:rsidR="009E472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564BBC75" w14:textId="77777777" w:rsidR="000847B4" w:rsidRDefault="000847B4" w:rsidP="000847B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সাইজঃ- ৩ পিচ = ১৬’-০০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’-০০” = ১৯২.০০ বর্গফুট</w:t>
      </w:r>
    </w:p>
    <w:p w14:paraId="3289C3B3" w14:textId="77777777" w:rsidR="000847B4" w:rsidRDefault="000847B4" w:rsidP="000847B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১   ”   = ৯’-২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’-০০”      =   ৩৬.৬৬   ”</w:t>
      </w:r>
    </w:p>
    <w:p w14:paraId="6A2589C9" w14:textId="77777777" w:rsidR="000847B4" w:rsidRDefault="000847B4" w:rsidP="000847B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১   ”   = ৯’-০০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’-০০”    =   ৩৬.০০   ”</w:t>
      </w:r>
    </w:p>
    <w:p w14:paraId="3D23C31B" w14:textId="77777777" w:rsidR="000847B4" w:rsidRPr="00B7374E" w:rsidRDefault="000847B4" w:rsidP="000847B4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B7374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১   ”   = ৮’-১০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B7374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৪’-০০”    =   ৩৫.৩৩   ”     </w:t>
      </w:r>
      <w:r w:rsidRPr="00B7374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</w:t>
      </w:r>
    </w:p>
    <w:p w14:paraId="2000A98B" w14:textId="017DECB1" w:rsidR="000847B4" w:rsidRDefault="000847B4" w:rsidP="000847B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মোট = </w:t>
      </w:r>
      <w:r w:rsidR="00D0659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পিচ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= ২৯৯.৯৯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বর্গফুট </w:t>
      </w:r>
    </w:p>
    <w:p w14:paraId="5474FEF4" w14:textId="77777777" w:rsidR="000847B4" w:rsidRDefault="000847B4" w:rsidP="000847B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প্রতি বর্গফুট ৬০.০০ টাকা হিসেবে মোট টাকা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১৭,৯৯৯.৪০</w:t>
      </w:r>
    </w:p>
    <w:p w14:paraId="7BDAEFAB" w14:textId="2765BF18" w:rsidR="00005822" w:rsidRPr="00005822" w:rsidRDefault="00005822" w:rsidP="000847B4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4EDDED93" w:rsidR="008F18F8" w:rsidRPr="00CD5CAC" w:rsidRDefault="008F18F8" w:rsidP="008F18F8">
      <w:pPr>
        <w:spacing w:after="120"/>
        <w:rPr>
          <w:rFonts w:ascii="Bangl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(কথায়ঃ- </w:t>
      </w:r>
      <w:r w:rsidR="009E472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তের</w:t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হাজার </w:t>
      </w:r>
      <w:r w:rsidR="009E472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নয়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শত </w:t>
      </w:r>
      <w:r w:rsidR="009E472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নিরা</w:t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নব্বই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টাকা</w:t>
      </w:r>
      <w:r w:rsidR="00005822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r w:rsidR="009E472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ল্লিশ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পয়সা মাএ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345C9"/>
    <w:rsid w:val="000847B4"/>
    <w:rsid w:val="001B5D50"/>
    <w:rsid w:val="001D6DAD"/>
    <w:rsid w:val="00203B44"/>
    <w:rsid w:val="006D38E6"/>
    <w:rsid w:val="007D02D1"/>
    <w:rsid w:val="00887277"/>
    <w:rsid w:val="008E2F34"/>
    <w:rsid w:val="008F18F8"/>
    <w:rsid w:val="009D0C82"/>
    <w:rsid w:val="009E4724"/>
    <w:rsid w:val="00A7234A"/>
    <w:rsid w:val="00CD5CAC"/>
    <w:rsid w:val="00D0659C"/>
    <w:rsid w:val="00D234BE"/>
    <w:rsid w:val="00DB286A"/>
    <w:rsid w:val="00E06171"/>
    <w:rsid w:val="00F16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4</cp:revision>
  <cp:lastPrinted>2021-12-24T09:23:00Z</cp:lastPrinted>
  <dcterms:created xsi:type="dcterms:W3CDTF">2022-06-20T16:11:00Z</dcterms:created>
  <dcterms:modified xsi:type="dcterms:W3CDTF">2022-06-20T16:13:00Z</dcterms:modified>
</cp:coreProperties>
</file>